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ACEA2" w14:textId="77777777" w:rsidR="00D45BCE" w:rsidRPr="00824B81" w:rsidRDefault="0074053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824B81">
        <w:rPr>
          <w:rFonts w:eastAsia="Arial"/>
          <w:sz w:val="32"/>
          <w:lang w:val="en-CA" w:eastAsia="en-CA" w:bidi="en-CA"/>
        </w:rPr>
        <w:t>WEBSITE ART LICENSE</w:t>
      </w:r>
    </w:p>
    <w:p w14:paraId="29F5C77D" w14:textId="77777777" w:rsidR="00D45BCE" w:rsidRDefault="00D45BC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54F2C772" w14:textId="77777777" w:rsidR="00D45BCE"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0DA53BC" w14:textId="77777777" w:rsidR="00D45BCE" w:rsidRPr="00824B81"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CAF550" w14:textId="75F1396C" w:rsidR="00D45BCE" w:rsidRPr="00824B81" w:rsidRDefault="00740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24B81">
        <w:rPr>
          <w:rFonts w:eastAsia="Arial"/>
          <w:lang w:val="en-US" w:eastAsia="en-US" w:bidi="en-US"/>
        </w:rPr>
        <w:t>This Website Art</w:t>
      </w:r>
      <w:r w:rsidR="0049575A">
        <w:rPr>
          <w:rFonts w:eastAsia="Arial"/>
          <w:lang w:val="en-US" w:eastAsia="en-US" w:bidi="en-US"/>
        </w:rPr>
        <w:t xml:space="preserve"> licence </w:t>
      </w:r>
      <w:r w:rsidRPr="00824B81">
        <w:rPr>
          <w:rFonts w:eastAsia="Arial"/>
          <w:lang w:val="en-US" w:eastAsia="en-US" w:bidi="en-US"/>
        </w:rPr>
        <w:t>(the “Agreement”) is made and effective [DATE],</w:t>
      </w:r>
    </w:p>
    <w:p w14:paraId="4F31E9BC" w14:textId="77777777" w:rsidR="00D45BCE" w:rsidRPr="00824B81"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E0B746" w14:textId="77777777" w:rsidR="00D45BCE" w:rsidRPr="00824B81"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E3DA6F" w14:textId="67001179" w:rsidR="00D45BCE" w:rsidRPr="00824B81" w:rsidRDefault="007405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824B81">
        <w:rPr>
          <w:rFonts w:eastAsia="Arial"/>
          <w:b/>
          <w:lang w:val="en-CA" w:eastAsia="en-CA" w:bidi="en-CA"/>
        </w:rPr>
        <w:t>BETWEEN:</w:t>
      </w:r>
      <w:r w:rsidRPr="00824B81">
        <w:rPr>
          <w:rFonts w:eastAsia="Arial"/>
          <w:b/>
          <w:lang w:val="en-CA" w:eastAsia="en-CA" w:bidi="en-CA"/>
        </w:rPr>
        <w:tab/>
      </w:r>
      <w:r w:rsidRPr="00824B81">
        <w:rPr>
          <w:rFonts w:eastAsia="Arial"/>
          <w:b/>
          <w:lang w:val="en-US" w:eastAsia="en-US" w:bidi="en-US"/>
        </w:rPr>
        <w:t>[YOUR COMPANY NAME]</w:t>
      </w:r>
      <w:r w:rsidRPr="00824B81">
        <w:rPr>
          <w:rFonts w:eastAsia="Arial"/>
          <w:lang w:val="en-US" w:eastAsia="en-US" w:bidi="en-US"/>
        </w:rPr>
        <w:t xml:space="preserve"> (the "Website Owner"),</w:t>
      </w:r>
      <w:r w:rsidRPr="00824B81">
        <w:rPr>
          <w:rFonts w:eastAsia="Arial"/>
          <w:lang w:val="en-CA" w:eastAsia="en-CA" w:bidi="en-CA"/>
        </w:rPr>
        <w:t xml:space="preserve"> a </w:t>
      </w:r>
      <w:r w:rsidR="00824B81">
        <w:rPr>
          <w:rFonts w:eastAsia="Arial"/>
          <w:lang w:val="en-CA" w:eastAsia="en-CA" w:bidi="en-CA"/>
        </w:rPr>
        <w:t>company</w:t>
      </w:r>
      <w:r w:rsidRPr="00824B81">
        <w:rPr>
          <w:rFonts w:eastAsia="Arial"/>
          <w:lang w:val="en-CA" w:eastAsia="en-CA" w:bidi="en-CA"/>
        </w:rPr>
        <w:t xml:space="preserve"> organi</w:t>
      </w:r>
      <w:r w:rsidR="00824B81">
        <w:rPr>
          <w:rFonts w:eastAsia="Arial"/>
          <w:lang w:val="en-CA" w:eastAsia="en-CA" w:bidi="en-CA"/>
        </w:rPr>
        <w:t>s</w:t>
      </w:r>
      <w:r w:rsidRPr="00824B81">
        <w:rPr>
          <w:rFonts w:eastAsia="Arial"/>
          <w:lang w:val="en-CA" w:eastAsia="en-CA" w:bidi="en-CA"/>
        </w:rPr>
        <w:t xml:space="preserve">ed and </w:t>
      </w:r>
      <w:r w:rsidRPr="00824B81">
        <w:rPr>
          <w:rFonts w:eastAsia="Arial"/>
          <w:noProof/>
          <w:lang w:val="en-CA" w:eastAsia="en-CA" w:bidi="en-CA"/>
        </w:rPr>
        <w:t>existing</w:t>
      </w:r>
      <w:r w:rsidRPr="00824B81">
        <w:rPr>
          <w:rFonts w:eastAsia="Arial"/>
          <w:lang w:val="en-CA" w:eastAsia="en-CA" w:bidi="en-CA"/>
        </w:rPr>
        <w:t xml:space="preserve"> under the laws of the [</w:t>
      </w:r>
      <w:r w:rsidR="00824B81">
        <w:rPr>
          <w:rFonts w:eastAsia="Arial"/>
          <w:lang w:val="en-CA" w:eastAsia="en-CA" w:bidi="en-CA"/>
        </w:rPr>
        <w:t>COUNTRY</w:t>
      </w:r>
      <w:r w:rsidRPr="00824B81">
        <w:rPr>
          <w:rFonts w:eastAsia="Arial"/>
          <w:lang w:val="en-CA" w:eastAsia="en-CA" w:bidi="en-CA"/>
        </w:rPr>
        <w:t>], with its head office located at:</w:t>
      </w:r>
    </w:p>
    <w:p w14:paraId="133FC4A5" w14:textId="77777777" w:rsidR="00D45BCE" w:rsidRPr="00824B81"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67AC36" w14:textId="77777777" w:rsidR="00D45BCE" w:rsidRPr="00824B81" w:rsidRDefault="00740535">
      <w:pPr>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824B81">
        <w:rPr>
          <w:rFonts w:eastAsia="Arial"/>
          <w:lang w:val="en-US" w:eastAsia="en-US" w:bidi="en-US"/>
        </w:rPr>
        <w:tab/>
        <w:t>[YOUR COMPLETE ADDRESS]</w:t>
      </w:r>
    </w:p>
    <w:p w14:paraId="744644EB" w14:textId="77777777" w:rsidR="00D45BCE" w:rsidRPr="00824B81"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CED924" w14:textId="77777777" w:rsidR="00D45BCE" w:rsidRPr="00824B81"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6D17F8" w14:textId="50DA4DF8" w:rsidR="00D45BCE" w:rsidRPr="00824B81" w:rsidRDefault="007405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r w:rsidRPr="00824B81">
        <w:rPr>
          <w:rFonts w:eastAsia="Arial"/>
          <w:b/>
          <w:lang w:val="en-CA" w:eastAsia="en-CA" w:bidi="en-CA"/>
        </w:rPr>
        <w:t>AND:</w:t>
      </w:r>
      <w:r w:rsidRPr="00824B81">
        <w:rPr>
          <w:rFonts w:eastAsia="Arial"/>
          <w:b/>
          <w:lang w:val="en-CA" w:eastAsia="en-CA" w:bidi="en-CA"/>
        </w:rPr>
        <w:tab/>
      </w:r>
      <w:r w:rsidRPr="00824B81">
        <w:rPr>
          <w:rFonts w:eastAsia="Arial"/>
          <w:b/>
          <w:lang w:val="en-US" w:eastAsia="en-US" w:bidi="en-US"/>
        </w:rPr>
        <w:t>[ARTIST NAME]</w:t>
      </w:r>
      <w:r w:rsidRPr="00824B81">
        <w:rPr>
          <w:rFonts w:eastAsia="Arial"/>
          <w:lang w:val="en-US" w:eastAsia="en-US" w:bidi="en-US"/>
        </w:rPr>
        <w:t xml:space="preserve"> (the "Artist"),</w:t>
      </w:r>
      <w:r w:rsidRPr="00824B81">
        <w:rPr>
          <w:rFonts w:eastAsia="Arial"/>
          <w:lang w:val="en-CA" w:eastAsia="en-CA" w:bidi="en-CA"/>
        </w:rPr>
        <w:t xml:space="preserve"> a </w:t>
      </w:r>
      <w:r w:rsidR="00824B81">
        <w:rPr>
          <w:rFonts w:eastAsia="Arial"/>
          <w:lang w:val="en-CA" w:eastAsia="en-CA" w:bidi="en-CA"/>
        </w:rPr>
        <w:t>company</w:t>
      </w:r>
      <w:r w:rsidRPr="00824B81">
        <w:rPr>
          <w:rFonts w:eastAsia="Arial"/>
          <w:lang w:val="en-CA" w:eastAsia="en-CA" w:bidi="en-CA"/>
        </w:rPr>
        <w:t xml:space="preserve"> organi</w:t>
      </w:r>
      <w:r w:rsidR="00824B81">
        <w:rPr>
          <w:rFonts w:eastAsia="Arial"/>
          <w:lang w:val="en-CA" w:eastAsia="en-CA" w:bidi="en-CA"/>
        </w:rPr>
        <w:t>s</w:t>
      </w:r>
      <w:r w:rsidRPr="00824B81">
        <w:rPr>
          <w:rFonts w:eastAsia="Arial"/>
          <w:lang w:val="en-CA" w:eastAsia="en-CA" w:bidi="en-CA"/>
        </w:rPr>
        <w:t xml:space="preserve">ed and </w:t>
      </w:r>
      <w:r w:rsidRPr="00824B81">
        <w:rPr>
          <w:rFonts w:eastAsia="Arial"/>
          <w:noProof/>
          <w:lang w:val="en-CA" w:eastAsia="en-CA" w:bidi="en-CA"/>
        </w:rPr>
        <w:t>existing</w:t>
      </w:r>
      <w:r w:rsidRPr="00824B81">
        <w:rPr>
          <w:rFonts w:eastAsia="Arial"/>
          <w:lang w:val="en-CA" w:eastAsia="en-CA" w:bidi="en-CA"/>
        </w:rPr>
        <w:t xml:space="preserve"> under the laws of the</w:t>
      </w:r>
      <w:r w:rsidR="00824B81">
        <w:rPr>
          <w:rFonts w:eastAsia="Arial"/>
          <w:lang w:val="en-CA" w:eastAsia="en-CA" w:bidi="en-CA"/>
        </w:rPr>
        <w:t xml:space="preserve"> </w:t>
      </w:r>
      <w:r w:rsidRPr="00824B81">
        <w:rPr>
          <w:rFonts w:eastAsia="Arial"/>
          <w:lang w:val="en-CA" w:eastAsia="en-CA" w:bidi="en-CA"/>
        </w:rPr>
        <w:t>[</w:t>
      </w:r>
      <w:r w:rsidR="00824B81">
        <w:rPr>
          <w:rFonts w:eastAsia="Arial"/>
          <w:lang w:val="en-CA" w:eastAsia="en-CA" w:bidi="en-CA"/>
        </w:rPr>
        <w:t>COUNTRY</w:t>
      </w:r>
      <w:r w:rsidRPr="00824B81">
        <w:rPr>
          <w:rFonts w:eastAsia="Arial"/>
          <w:lang w:val="en-CA" w:eastAsia="en-CA" w:bidi="en-CA"/>
        </w:rPr>
        <w:t>], with its head office located at:</w:t>
      </w:r>
    </w:p>
    <w:p w14:paraId="5C3D290F" w14:textId="77777777" w:rsidR="00D45BCE" w:rsidRPr="00824B81" w:rsidRDefault="00D45BC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CA" w:eastAsia="en-CA" w:bidi="en-CA"/>
        </w:rPr>
      </w:pPr>
    </w:p>
    <w:p w14:paraId="315D057C" w14:textId="77777777" w:rsidR="00D45BCE" w:rsidRPr="00824B81" w:rsidRDefault="0074053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824B81">
        <w:rPr>
          <w:rFonts w:eastAsia="Arial"/>
          <w:lang w:val="en-CA" w:eastAsia="en-CA" w:bidi="en-CA"/>
        </w:rPr>
        <w:tab/>
        <w:t>[COMPLETE ADDRESS]</w:t>
      </w:r>
    </w:p>
    <w:p w14:paraId="58A82223"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45328C7B" w14:textId="2350D7BD" w:rsidR="00D45BCE"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712661" w14:textId="62DA4455" w:rsid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7C5CB3" w14:textId="77777777" w:rsidR="00824B81" w:rsidRP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441683" w14:textId="77777777" w:rsidR="00D45BCE" w:rsidRPr="00824B81" w:rsidRDefault="007405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sidRPr="00824B81">
        <w:rPr>
          <w:rFonts w:ascii="Times New Roman" w:eastAsia="Arial" w:hAnsi="Times New Roman" w:cs="Times New Roman"/>
          <w:b/>
          <w:sz w:val="24"/>
          <w:szCs w:val="24"/>
          <w:lang w:val="en-US" w:eastAsia="en-US" w:bidi="en-US"/>
        </w:rPr>
        <w:t>RECITALS</w:t>
      </w:r>
    </w:p>
    <w:p w14:paraId="32207289"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D6CE88" w14:textId="772474FF" w:rsidR="00D45BCE" w:rsidRPr="00824B81" w:rsidRDefault="00740535">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Website Owner is the owner and operator of a certain website accessible through the World Wide Web at the following </w:t>
      </w:r>
      <w:r w:rsidRPr="00824B81">
        <w:rPr>
          <w:rFonts w:ascii="Times New Roman" w:eastAsia="Arial" w:hAnsi="Times New Roman" w:cs="Times New Roman"/>
          <w:noProof/>
          <w:sz w:val="24"/>
          <w:szCs w:val="24"/>
          <w:lang w:val="en-US" w:eastAsia="en-US" w:bidi="en-US"/>
        </w:rPr>
        <w:t>U</w:t>
      </w:r>
      <w:r w:rsidR="00824B81">
        <w:rPr>
          <w:rFonts w:ascii="Times New Roman" w:eastAsia="Arial" w:hAnsi="Times New Roman" w:cs="Times New Roman"/>
          <w:noProof/>
          <w:sz w:val="24"/>
          <w:szCs w:val="24"/>
          <w:lang w:val="en-US" w:eastAsia="en-US" w:bidi="en-US"/>
        </w:rPr>
        <w:t>RL</w:t>
      </w:r>
      <w:r w:rsidRPr="00824B81">
        <w:rPr>
          <w:rFonts w:ascii="Times New Roman" w:eastAsia="Arial" w:hAnsi="Times New Roman" w:cs="Times New Roman"/>
          <w:sz w:val="24"/>
          <w:szCs w:val="24"/>
          <w:lang w:val="en-US" w:eastAsia="en-US" w:bidi="en-US"/>
        </w:rPr>
        <w:t xml:space="preserve">: </w:t>
      </w:r>
      <w:hyperlink r:id="rId7" w:history="1">
        <w:r w:rsidRPr="00824B81">
          <w:rPr>
            <w:rFonts w:ascii="Times New Roman" w:eastAsia="Arial" w:hAnsi="Times New Roman" w:cs="Times New Roman"/>
            <w:sz w:val="24"/>
            <w:szCs w:val="24"/>
            <w:lang w:val="en-US" w:eastAsia="en-US" w:bidi="en-US"/>
          </w:rPr>
          <w:t>[ADDRESS]</w:t>
        </w:r>
      </w:hyperlink>
      <w:r w:rsidRPr="00824B81">
        <w:rPr>
          <w:rFonts w:ascii="Times New Roman" w:eastAsia="Arial" w:hAnsi="Times New Roman" w:cs="Times New Roman"/>
          <w:sz w:val="24"/>
          <w:szCs w:val="24"/>
          <w:lang w:val="en-US" w:eastAsia="en-US" w:bidi="en-US"/>
        </w:rPr>
        <w:t>.</w:t>
      </w:r>
    </w:p>
    <w:p w14:paraId="48BE0C4D" w14:textId="77777777" w:rsidR="00D45BCE" w:rsidRPr="00824B81" w:rsidRDefault="00D45BC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3DEAB818" w14:textId="718FF697" w:rsidR="00D45BCE" w:rsidRPr="00824B81" w:rsidRDefault="00740535">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Artist is the creator of certain original works of art described in </w:t>
      </w:r>
      <w:r w:rsidR="00824B81">
        <w:rPr>
          <w:rFonts w:ascii="Times New Roman" w:eastAsia="Arial" w:hAnsi="Times New Roman" w:cs="Times New Roman"/>
          <w:sz w:val="24"/>
          <w:szCs w:val="24"/>
          <w:lang w:val="en-US" w:eastAsia="en-US" w:bidi="en-US"/>
        </w:rPr>
        <w:t>Annexure</w:t>
      </w:r>
      <w:r w:rsidRPr="00824B81">
        <w:rPr>
          <w:rFonts w:ascii="Times New Roman" w:eastAsia="Arial" w:hAnsi="Times New Roman" w:cs="Times New Roman"/>
          <w:sz w:val="24"/>
          <w:szCs w:val="24"/>
          <w:lang w:val="en-US" w:eastAsia="en-US" w:bidi="en-US"/>
        </w:rPr>
        <w:t xml:space="preserve"> “A” attached hereto and made a part hereof (the “Art”).</w:t>
      </w:r>
    </w:p>
    <w:p w14:paraId="70A54D8D"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9D1C74" w14:textId="41E46FAF" w:rsidR="00D45BCE" w:rsidRPr="00824B81" w:rsidRDefault="00740535">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Artist represents and warrants that the Art </w:t>
      </w:r>
      <w:r w:rsidR="00824B81">
        <w:rPr>
          <w:rFonts w:ascii="Times New Roman" w:eastAsia="Arial" w:hAnsi="Times New Roman" w:cs="Times New Roman"/>
          <w:noProof/>
          <w:sz w:val="24"/>
          <w:szCs w:val="24"/>
          <w:lang w:val="en-US" w:eastAsia="en-US" w:bidi="en-US"/>
        </w:rPr>
        <w:t>is</w:t>
      </w:r>
      <w:r w:rsidRPr="00824B81">
        <w:rPr>
          <w:rFonts w:ascii="Times New Roman" w:eastAsia="Arial" w:hAnsi="Times New Roman" w:cs="Times New Roman"/>
          <w:sz w:val="24"/>
          <w:szCs w:val="24"/>
          <w:lang w:val="en-US" w:eastAsia="en-US" w:bidi="en-US"/>
        </w:rPr>
        <w:t xml:space="preserve"> original works of authorship created solely by the Artist and that the Artist is the sole and exclusive copyright owner in and to said Art.</w:t>
      </w:r>
    </w:p>
    <w:p w14:paraId="765935ED"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76B03E" w14:textId="02D8E6AE" w:rsidR="00D45BCE" w:rsidRPr="00824B81" w:rsidRDefault="00740535">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Website Owner wishes to use graphical depictions of the Art on the Website and wishes to obtain a</w:t>
      </w:r>
      <w:r w:rsidR="0049575A">
        <w:rPr>
          <w:rFonts w:ascii="Times New Roman" w:eastAsia="Arial" w:hAnsi="Times New Roman" w:cs="Times New Roman"/>
          <w:sz w:val="24"/>
          <w:szCs w:val="24"/>
          <w:lang w:val="en-US" w:eastAsia="en-US" w:bidi="en-US"/>
        </w:rPr>
        <w:t xml:space="preserve"> licence </w:t>
      </w:r>
      <w:r w:rsidRPr="00824B81">
        <w:rPr>
          <w:rFonts w:ascii="Times New Roman" w:eastAsia="Arial" w:hAnsi="Times New Roman" w:cs="Times New Roman"/>
          <w:sz w:val="24"/>
          <w:szCs w:val="24"/>
          <w:lang w:val="en-US" w:eastAsia="en-US" w:bidi="en-US"/>
        </w:rPr>
        <w:t>from the Artist that will permit the Website Owner to display graphical depictions of the Art on its Website.</w:t>
      </w:r>
    </w:p>
    <w:p w14:paraId="7F543122"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EDD3CB" w14:textId="5F4EFF41" w:rsidR="00D45BCE" w:rsidRPr="00824B81" w:rsidRDefault="00824B81">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a</w:t>
      </w:r>
      <w:r w:rsidR="00740535" w:rsidRPr="00824B81">
        <w:rPr>
          <w:rFonts w:ascii="Times New Roman" w:eastAsia="Arial" w:hAnsi="Times New Roman" w:cs="Times New Roman"/>
          <w:noProof/>
          <w:sz w:val="24"/>
          <w:szCs w:val="24"/>
          <w:lang w:val="en-US" w:eastAsia="en-US" w:bidi="en-US"/>
        </w:rPr>
        <w:t>rtist</w:t>
      </w:r>
      <w:r w:rsidR="00740535" w:rsidRPr="00824B81">
        <w:rPr>
          <w:rFonts w:ascii="Times New Roman" w:eastAsia="Arial" w:hAnsi="Times New Roman" w:cs="Times New Roman"/>
          <w:sz w:val="24"/>
          <w:szCs w:val="24"/>
          <w:lang w:val="en-US" w:eastAsia="en-US" w:bidi="en-US"/>
        </w:rPr>
        <w:t xml:space="preserve"> wishes to grant such a license, subject to the terms and conditions set forth in this Agreement.</w:t>
      </w:r>
    </w:p>
    <w:p w14:paraId="4DE3090F"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DF5706" w14:textId="77777777" w:rsidR="00D45BCE" w:rsidRPr="00824B81" w:rsidRDefault="007405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NOW, THEREFORE, in consideration of the promises and agreements set forth herein, the parties, each intending to be legally bound hereby, do promise and agree as follows:</w:t>
      </w:r>
    </w:p>
    <w:p w14:paraId="281A3B1A" w14:textId="61EDF271" w:rsidR="00D45BCE"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7AC09B" w14:textId="003BAED6" w:rsid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AF07E3" w14:textId="31CE3AA9" w:rsid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AD3365" w14:textId="429986E7" w:rsid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D92443" w14:textId="77777777" w:rsidR="00824B81" w:rsidRP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5A1796"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48477F60" w14:textId="77777777" w:rsidR="00D45BCE" w:rsidRPr="00824B81" w:rsidRDefault="00740535">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b/>
          <w:sz w:val="24"/>
          <w:szCs w:val="24"/>
          <w:lang w:val="en-US" w:eastAsia="en-US" w:bidi="en-US"/>
        </w:rPr>
        <w:t>GRANT OF LICENSE</w:t>
      </w:r>
    </w:p>
    <w:p w14:paraId="79EE7451"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F13D96" w14:textId="302667D9" w:rsidR="00D45BCE" w:rsidRPr="00824B81" w:rsidRDefault="00740535">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hereby grants to Website Owner a non-exclusive, worldwide</w:t>
      </w:r>
      <w:r w:rsidR="0049575A">
        <w:rPr>
          <w:rFonts w:ascii="Times New Roman" w:eastAsia="Arial" w:hAnsi="Times New Roman" w:cs="Times New Roman"/>
          <w:sz w:val="24"/>
          <w:szCs w:val="24"/>
          <w:lang w:val="en-US" w:eastAsia="en-US" w:bidi="en-US"/>
        </w:rPr>
        <w:t xml:space="preserve"> licence </w:t>
      </w:r>
      <w:r w:rsidRPr="00824B81">
        <w:rPr>
          <w:rFonts w:ascii="Times New Roman" w:eastAsia="Arial" w:hAnsi="Times New Roman" w:cs="Times New Roman"/>
          <w:sz w:val="24"/>
          <w:szCs w:val="24"/>
          <w:lang w:val="en-US" w:eastAsia="en-US" w:bidi="en-US"/>
        </w:rPr>
        <w:t>to utili</w:t>
      </w:r>
      <w:r w:rsidR="00824B81">
        <w:rPr>
          <w:rFonts w:ascii="Times New Roman" w:eastAsia="Arial" w:hAnsi="Times New Roman" w:cs="Times New Roman"/>
          <w:sz w:val="24"/>
          <w:szCs w:val="24"/>
          <w:lang w:val="en-US" w:eastAsia="en-US" w:bidi="en-US"/>
        </w:rPr>
        <w:t>s</w:t>
      </w:r>
      <w:r w:rsidRPr="00824B81">
        <w:rPr>
          <w:rFonts w:ascii="Times New Roman" w:eastAsia="Arial" w:hAnsi="Times New Roman" w:cs="Times New Roman"/>
          <w:sz w:val="24"/>
          <w:szCs w:val="24"/>
          <w:lang w:val="en-US" w:eastAsia="en-US" w:bidi="en-US"/>
        </w:rPr>
        <w:t>e the Art for display on the Website Owner’s Website. Website Owner shall be permitted to make graphical depictions of the Art, in suitable graphics file format for placement on the Website. Such graphical depictions may be displayed on the Website.</w:t>
      </w:r>
    </w:p>
    <w:p w14:paraId="00D48E92"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6E19CE" w14:textId="77777777" w:rsidR="00D45BCE" w:rsidRPr="00824B81" w:rsidRDefault="00740535">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Website Owner shall have no right to grant sublicenses of any kind with respect to the Art.</w:t>
      </w:r>
    </w:p>
    <w:p w14:paraId="1BE0D878"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DD3083" w14:textId="77777777" w:rsidR="00D45BCE" w:rsidRPr="00824B81" w:rsidRDefault="00740535">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Upon execution hereof, the Artist is delivering to Website Owner printed copies of such Art. Artist shall grant to Website Owner upon reasonable request, access to the original work of Art in order to assist the Website Owner in the creation of the graphical depictions for placement on the Website.</w:t>
      </w:r>
    </w:p>
    <w:p w14:paraId="0F9ADEEB"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66A23B" w14:textId="77777777" w:rsidR="00D45BCE" w:rsidRPr="00824B81" w:rsidRDefault="00740535">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Website Owner shall post a separate page on its Website which is clearly accessible by hypertext link from any page on which the Art appears on the Website, which includes a biographical sketch on Artist, a photograph of Artist (if desired by Artist), information on how to contact the Artist (if desired by the Artist), and a link to Artist’s Website (if available).</w:t>
      </w:r>
    </w:p>
    <w:p w14:paraId="536A8880"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90372E3" w14:textId="46C0D276" w:rsidR="00D45BCE" w:rsidRPr="00824B81" w:rsidRDefault="00740535">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Website Owner shall not be permitted to modify the Art except for conversion of the Art into </w:t>
      </w:r>
      <w:r w:rsidR="00824B81">
        <w:rPr>
          <w:rFonts w:ascii="Times New Roman" w:eastAsia="Arial" w:hAnsi="Times New Roman" w:cs="Times New Roman"/>
          <w:sz w:val="24"/>
          <w:szCs w:val="24"/>
          <w:lang w:val="en-US" w:eastAsia="en-US" w:bidi="en-US"/>
        </w:rPr>
        <w:t xml:space="preserve">a </w:t>
      </w:r>
      <w:r w:rsidRPr="00824B81">
        <w:rPr>
          <w:rFonts w:ascii="Times New Roman" w:eastAsia="Arial" w:hAnsi="Times New Roman" w:cs="Times New Roman"/>
          <w:noProof/>
          <w:sz w:val="24"/>
          <w:szCs w:val="24"/>
          <w:lang w:val="en-US" w:eastAsia="en-US" w:bidi="en-US"/>
        </w:rPr>
        <w:t>graphic</w:t>
      </w:r>
      <w:r w:rsidRPr="00824B81">
        <w:rPr>
          <w:rFonts w:ascii="Times New Roman" w:eastAsia="Arial" w:hAnsi="Times New Roman" w:cs="Times New Roman"/>
          <w:sz w:val="24"/>
          <w:szCs w:val="24"/>
          <w:lang w:val="en-US" w:eastAsia="en-US" w:bidi="en-US"/>
        </w:rPr>
        <w:t xml:space="preserve"> format suitable for inclusion on the Website.</w:t>
      </w:r>
    </w:p>
    <w:p w14:paraId="545B46E1"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BB0C77"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3EDA0C32" w14:textId="77777777" w:rsidR="00D45BCE" w:rsidRPr="00824B81" w:rsidRDefault="00740535">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b/>
          <w:sz w:val="24"/>
          <w:szCs w:val="24"/>
          <w:lang w:val="en-US" w:eastAsia="en-US" w:bidi="en-US"/>
        </w:rPr>
        <w:t>ROYALTY PAYMENTS TO ARTIST</w:t>
      </w:r>
    </w:p>
    <w:p w14:paraId="4E12A145"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C1BC5E" w14:textId="3640AEBF" w:rsidR="00D45BCE" w:rsidRPr="00824B81" w:rsidRDefault="007405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In consideration of the</w:t>
      </w:r>
      <w:r w:rsidR="0049575A">
        <w:rPr>
          <w:rFonts w:ascii="Times New Roman" w:eastAsia="Arial" w:hAnsi="Times New Roman" w:cs="Times New Roman"/>
          <w:sz w:val="24"/>
          <w:szCs w:val="24"/>
          <w:lang w:val="en-US" w:eastAsia="en-US" w:bidi="en-US"/>
        </w:rPr>
        <w:t xml:space="preserve"> licence </w:t>
      </w:r>
      <w:r w:rsidRPr="00824B81">
        <w:rPr>
          <w:rFonts w:ascii="Times New Roman" w:eastAsia="Arial" w:hAnsi="Times New Roman" w:cs="Times New Roman"/>
          <w:sz w:val="24"/>
          <w:szCs w:val="24"/>
          <w:lang w:val="en-US" w:eastAsia="en-US" w:bidi="en-US"/>
        </w:rPr>
        <w:t>of the Art granted hereunder, Website Owner shall make a one-time payment to the Artist in an amount equal to [AMOUNT] upon execution hereof.</w:t>
      </w:r>
    </w:p>
    <w:p w14:paraId="126435FF"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7834EE"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03935845" w14:textId="7B998588" w:rsidR="00D45BCE" w:rsidRPr="00824B81" w:rsidRDefault="00740535">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b/>
          <w:sz w:val="24"/>
          <w:szCs w:val="24"/>
          <w:lang w:val="en-US" w:eastAsia="en-US" w:bidi="en-US"/>
        </w:rPr>
        <w:t>TERM</w:t>
      </w:r>
      <w:r w:rsidR="00824B81">
        <w:rPr>
          <w:rFonts w:ascii="Times New Roman" w:eastAsia="Arial" w:hAnsi="Times New Roman" w:cs="Times New Roman"/>
          <w:b/>
          <w:sz w:val="24"/>
          <w:szCs w:val="24"/>
          <w:lang w:val="en-US" w:eastAsia="en-US" w:bidi="en-US"/>
        </w:rPr>
        <w:t>S</w:t>
      </w:r>
      <w:r w:rsidRPr="00824B81">
        <w:rPr>
          <w:rFonts w:ascii="Times New Roman" w:eastAsia="Arial" w:hAnsi="Times New Roman" w:cs="Times New Roman"/>
          <w:b/>
          <w:sz w:val="24"/>
          <w:szCs w:val="24"/>
          <w:lang w:val="en-US" w:eastAsia="en-US" w:bidi="en-US"/>
        </w:rPr>
        <w:t xml:space="preserve"> AND TERMINATION</w:t>
      </w:r>
    </w:p>
    <w:p w14:paraId="46ADFF52"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28C5BB" w14:textId="4A0AF062" w:rsidR="00D45BCE" w:rsidRPr="00824B81" w:rsidRDefault="00740535">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The term of this</w:t>
      </w:r>
      <w:r w:rsidR="0049575A">
        <w:rPr>
          <w:rFonts w:ascii="Times New Roman" w:eastAsia="Arial" w:hAnsi="Times New Roman" w:cs="Times New Roman"/>
          <w:sz w:val="24"/>
          <w:szCs w:val="24"/>
          <w:lang w:val="en-US" w:eastAsia="en-US" w:bidi="en-US"/>
        </w:rPr>
        <w:t xml:space="preserve"> licence </w:t>
      </w:r>
      <w:r w:rsidRPr="00824B81">
        <w:rPr>
          <w:rFonts w:ascii="Times New Roman" w:eastAsia="Arial" w:hAnsi="Times New Roman" w:cs="Times New Roman"/>
          <w:sz w:val="24"/>
          <w:szCs w:val="24"/>
          <w:lang w:val="en-US" w:eastAsia="en-US" w:bidi="en-US"/>
        </w:rPr>
        <w:t xml:space="preserve">shall be </w:t>
      </w:r>
      <w:r w:rsidRPr="00824B81">
        <w:rPr>
          <w:rFonts w:ascii="Times New Roman" w:eastAsia="Arial" w:hAnsi="Times New Roman" w:cs="Times New Roman"/>
          <w:noProof/>
          <w:sz w:val="24"/>
          <w:szCs w:val="24"/>
          <w:lang w:val="en-US" w:eastAsia="en-US" w:bidi="en-US"/>
        </w:rPr>
        <w:t>perpetual</w:t>
      </w:r>
      <w:r w:rsidRPr="00824B81">
        <w:rPr>
          <w:rFonts w:ascii="Times New Roman" w:eastAsia="Arial" w:hAnsi="Times New Roman" w:cs="Times New Roman"/>
          <w:sz w:val="24"/>
          <w:szCs w:val="24"/>
          <w:lang w:val="en-US" w:eastAsia="en-US" w:bidi="en-US"/>
        </w:rPr>
        <w:t xml:space="preserve"> unless terminated pursuant to the terms hereof.</w:t>
      </w:r>
    </w:p>
    <w:p w14:paraId="633661B6"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4F6799" w14:textId="50E76DF6" w:rsidR="00D45BCE" w:rsidRPr="00824B81" w:rsidRDefault="00740535">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may terminate this</w:t>
      </w:r>
      <w:r w:rsidR="0049575A">
        <w:rPr>
          <w:rFonts w:ascii="Times New Roman" w:eastAsia="Arial" w:hAnsi="Times New Roman" w:cs="Times New Roman"/>
          <w:sz w:val="24"/>
          <w:szCs w:val="24"/>
          <w:lang w:val="en-US" w:eastAsia="en-US" w:bidi="en-US"/>
        </w:rPr>
        <w:t xml:space="preserve"> licence </w:t>
      </w:r>
      <w:r w:rsidRPr="00824B81">
        <w:rPr>
          <w:rFonts w:ascii="Times New Roman" w:eastAsia="Arial" w:hAnsi="Times New Roman" w:cs="Times New Roman"/>
          <w:sz w:val="24"/>
          <w:szCs w:val="24"/>
          <w:lang w:val="en-US" w:eastAsia="en-US" w:bidi="en-US"/>
        </w:rPr>
        <w:t>upon written notice to the Website Owner in the event that the Website Owner (i) breaches any provision hereof or uses the Art in a manner that is beyond the scope of use permitted in this Agreement, or (ii) files a petition in bankruptcy or is adjudicated by a court of competent jurisdiction to be bankrupt or insolvent, or if a receiver is appointed over the Website Owner.</w:t>
      </w:r>
    </w:p>
    <w:p w14:paraId="5946224F"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9F26B5" w14:textId="77777777" w:rsidR="00D45BCE" w:rsidRPr="00824B81" w:rsidRDefault="00740535">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Website Owner shall have the right to terminate this Agreement, with or without cause, upon giving thirty (30) days advanced written notice to the Artist.</w:t>
      </w:r>
    </w:p>
    <w:p w14:paraId="5E9CF12D"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DD3C44" w14:textId="3729CA10" w:rsidR="00D45BCE" w:rsidRPr="00824B81" w:rsidRDefault="00740535">
      <w:pPr>
        <w:pStyle w:val="PlainText"/>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Upon any termination hereof, all rights</w:t>
      </w:r>
      <w:r w:rsidR="0049575A">
        <w:rPr>
          <w:rFonts w:ascii="Times New Roman" w:eastAsia="Arial" w:hAnsi="Times New Roman" w:cs="Times New Roman"/>
          <w:sz w:val="24"/>
          <w:szCs w:val="24"/>
          <w:lang w:val="en-US" w:eastAsia="en-US" w:bidi="en-US"/>
        </w:rPr>
        <w:t xml:space="preserve"> licenced </w:t>
      </w:r>
      <w:r w:rsidRPr="00824B81">
        <w:rPr>
          <w:rFonts w:ascii="Times New Roman" w:eastAsia="Arial" w:hAnsi="Times New Roman" w:cs="Times New Roman"/>
          <w:sz w:val="24"/>
          <w:szCs w:val="24"/>
          <w:lang w:val="en-US" w:eastAsia="en-US" w:bidi="en-US"/>
        </w:rPr>
        <w:t xml:space="preserve">to </w:t>
      </w:r>
      <w:r w:rsidR="00824B81">
        <w:rPr>
          <w:rFonts w:ascii="Times New Roman" w:eastAsia="Arial" w:hAnsi="Times New Roman" w:cs="Times New Roman"/>
          <w:sz w:val="24"/>
          <w:szCs w:val="24"/>
          <w:lang w:val="en-US" w:eastAsia="en-US" w:bidi="en-US"/>
        </w:rPr>
        <w:t xml:space="preserve">the </w:t>
      </w:r>
      <w:r w:rsidRPr="00824B81">
        <w:rPr>
          <w:rFonts w:ascii="Times New Roman" w:eastAsia="Arial" w:hAnsi="Times New Roman" w:cs="Times New Roman"/>
          <w:noProof/>
          <w:sz w:val="24"/>
          <w:szCs w:val="24"/>
          <w:lang w:val="en-US" w:eastAsia="en-US" w:bidi="en-US"/>
        </w:rPr>
        <w:t>Website</w:t>
      </w:r>
      <w:r w:rsidRPr="00824B81">
        <w:rPr>
          <w:rFonts w:ascii="Times New Roman" w:eastAsia="Arial" w:hAnsi="Times New Roman" w:cs="Times New Roman"/>
          <w:sz w:val="24"/>
          <w:szCs w:val="24"/>
          <w:lang w:val="en-US" w:eastAsia="en-US" w:bidi="en-US"/>
        </w:rPr>
        <w:t xml:space="preserve"> Owner as provided herein shall terminate</w:t>
      </w:r>
      <w:r w:rsidR="00824B81">
        <w:rPr>
          <w:rFonts w:ascii="Times New Roman" w:eastAsia="Arial" w:hAnsi="Times New Roman" w:cs="Times New Roman"/>
          <w:sz w:val="24"/>
          <w:szCs w:val="24"/>
          <w:lang w:val="en-US" w:eastAsia="en-US" w:bidi="en-US"/>
        </w:rPr>
        <w:t>,</w:t>
      </w:r>
      <w:r w:rsidRPr="00824B81">
        <w:rPr>
          <w:rFonts w:ascii="Times New Roman" w:eastAsia="Arial" w:hAnsi="Times New Roman" w:cs="Times New Roman"/>
          <w:sz w:val="24"/>
          <w:szCs w:val="24"/>
          <w:lang w:val="en-US" w:eastAsia="en-US" w:bidi="en-US"/>
        </w:rPr>
        <w:t xml:space="preserve"> </w:t>
      </w:r>
      <w:r w:rsidRPr="00824B81">
        <w:rPr>
          <w:rFonts w:ascii="Times New Roman" w:eastAsia="Arial" w:hAnsi="Times New Roman" w:cs="Times New Roman"/>
          <w:noProof/>
          <w:sz w:val="24"/>
          <w:szCs w:val="24"/>
          <w:lang w:val="en-US" w:eastAsia="en-US" w:bidi="en-US"/>
        </w:rPr>
        <w:t>and</w:t>
      </w:r>
      <w:r w:rsidRPr="00824B81">
        <w:rPr>
          <w:rFonts w:ascii="Times New Roman" w:eastAsia="Arial" w:hAnsi="Times New Roman" w:cs="Times New Roman"/>
          <w:sz w:val="24"/>
          <w:szCs w:val="24"/>
          <w:lang w:val="en-US" w:eastAsia="en-US" w:bidi="en-US"/>
        </w:rPr>
        <w:t xml:space="preserve"> </w:t>
      </w:r>
      <w:r w:rsidR="00824B81">
        <w:rPr>
          <w:rFonts w:ascii="Times New Roman" w:eastAsia="Arial" w:hAnsi="Times New Roman" w:cs="Times New Roman"/>
          <w:sz w:val="24"/>
          <w:szCs w:val="24"/>
          <w:lang w:val="en-US" w:eastAsia="en-US" w:bidi="en-US"/>
        </w:rPr>
        <w:t xml:space="preserve">the </w:t>
      </w:r>
      <w:r w:rsidRPr="00824B81">
        <w:rPr>
          <w:rFonts w:ascii="Times New Roman" w:eastAsia="Arial" w:hAnsi="Times New Roman" w:cs="Times New Roman"/>
          <w:noProof/>
          <w:sz w:val="24"/>
          <w:szCs w:val="24"/>
          <w:lang w:val="en-US" w:eastAsia="en-US" w:bidi="en-US"/>
        </w:rPr>
        <w:t>Website</w:t>
      </w:r>
      <w:r w:rsidRPr="00824B81">
        <w:rPr>
          <w:rFonts w:ascii="Times New Roman" w:eastAsia="Arial" w:hAnsi="Times New Roman" w:cs="Times New Roman"/>
          <w:sz w:val="24"/>
          <w:szCs w:val="24"/>
          <w:lang w:val="en-US" w:eastAsia="en-US" w:bidi="en-US"/>
        </w:rPr>
        <w:t xml:space="preserve"> Owner shall remove all Art from display on the Website and destroy all graphical depictions of the Art.</w:t>
      </w:r>
    </w:p>
    <w:p w14:paraId="535DCC47"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7295E3"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ECF3FD" w14:textId="77777777" w:rsidR="00D45BCE" w:rsidRPr="00824B81" w:rsidRDefault="00740535">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b/>
          <w:sz w:val="24"/>
          <w:szCs w:val="24"/>
          <w:lang w:val="en-US" w:eastAsia="en-US" w:bidi="en-US"/>
        </w:rPr>
        <w:t>REPRESENTATIONS AND WARRANTIES</w:t>
      </w:r>
    </w:p>
    <w:p w14:paraId="5B591889"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0F21A1" w14:textId="77777777" w:rsidR="00D45BCE" w:rsidRPr="00824B81" w:rsidRDefault="007405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makes the following representations and warranties to the Website Owner:</w:t>
      </w:r>
    </w:p>
    <w:p w14:paraId="5389D981"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6A16A8" w14:textId="3928EE7B" w:rsidR="00D45BCE" w:rsidRPr="00824B81" w:rsidRDefault="00740535">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is the sole and exclusive owner of the Art</w:t>
      </w:r>
      <w:r w:rsidR="00824B81">
        <w:rPr>
          <w:rFonts w:ascii="Times New Roman" w:eastAsia="Arial" w:hAnsi="Times New Roman" w:cs="Times New Roman"/>
          <w:sz w:val="24"/>
          <w:szCs w:val="24"/>
          <w:lang w:val="en-US" w:eastAsia="en-US" w:bidi="en-US"/>
        </w:rPr>
        <w:t>,</w:t>
      </w:r>
      <w:r w:rsidRPr="00824B81">
        <w:rPr>
          <w:rFonts w:ascii="Times New Roman" w:eastAsia="Arial" w:hAnsi="Times New Roman" w:cs="Times New Roman"/>
          <w:sz w:val="24"/>
          <w:szCs w:val="24"/>
          <w:lang w:val="en-US" w:eastAsia="en-US" w:bidi="en-US"/>
        </w:rPr>
        <w:t xml:space="preserve"> </w:t>
      </w:r>
      <w:r w:rsidRPr="00824B81">
        <w:rPr>
          <w:rFonts w:ascii="Times New Roman" w:eastAsia="Arial" w:hAnsi="Times New Roman" w:cs="Times New Roman"/>
          <w:noProof/>
          <w:sz w:val="24"/>
          <w:szCs w:val="24"/>
          <w:lang w:val="en-US" w:eastAsia="en-US" w:bidi="en-US"/>
        </w:rPr>
        <w:t>and</w:t>
      </w:r>
      <w:r w:rsidRPr="00824B81">
        <w:rPr>
          <w:rFonts w:ascii="Times New Roman" w:eastAsia="Arial" w:hAnsi="Times New Roman" w:cs="Times New Roman"/>
          <w:sz w:val="24"/>
          <w:szCs w:val="24"/>
          <w:lang w:val="en-US" w:eastAsia="en-US" w:bidi="en-US"/>
        </w:rPr>
        <w:t xml:space="preserve"> the Art is not subject to any claims by any other party.</w:t>
      </w:r>
    </w:p>
    <w:p w14:paraId="02F42159"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AFFF8A" w14:textId="149AEEFA" w:rsidR="00D45BCE" w:rsidRPr="00824B81" w:rsidRDefault="00740535">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has the full right, power and authority to enter into this Agreement and to grant the</w:t>
      </w:r>
      <w:r w:rsidR="0049575A">
        <w:rPr>
          <w:rFonts w:ascii="Times New Roman" w:eastAsia="Arial" w:hAnsi="Times New Roman" w:cs="Times New Roman"/>
          <w:sz w:val="24"/>
          <w:szCs w:val="24"/>
          <w:lang w:val="en-US" w:eastAsia="en-US" w:bidi="en-US"/>
        </w:rPr>
        <w:t xml:space="preserve"> licence </w:t>
      </w:r>
      <w:r w:rsidRPr="00824B81">
        <w:rPr>
          <w:rFonts w:ascii="Times New Roman" w:eastAsia="Arial" w:hAnsi="Times New Roman" w:cs="Times New Roman"/>
          <w:sz w:val="24"/>
          <w:szCs w:val="24"/>
          <w:lang w:val="en-US" w:eastAsia="en-US" w:bidi="en-US"/>
        </w:rPr>
        <w:t>to Website Owner as set forth herein.</w:t>
      </w:r>
    </w:p>
    <w:p w14:paraId="7CEB316A"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D3B002" w14:textId="69CAAAED" w:rsidR="00D45BCE" w:rsidRPr="00824B81" w:rsidRDefault="00740535">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is the owner of the copyright in and to the Art</w:t>
      </w:r>
      <w:r w:rsidR="00824B81">
        <w:rPr>
          <w:rFonts w:ascii="Times New Roman" w:eastAsia="Arial" w:hAnsi="Times New Roman" w:cs="Times New Roman"/>
          <w:sz w:val="24"/>
          <w:szCs w:val="24"/>
          <w:lang w:val="en-US" w:eastAsia="en-US" w:bidi="en-US"/>
        </w:rPr>
        <w:t>,</w:t>
      </w:r>
      <w:r w:rsidRPr="00824B81">
        <w:rPr>
          <w:rFonts w:ascii="Times New Roman" w:eastAsia="Arial" w:hAnsi="Times New Roman" w:cs="Times New Roman"/>
          <w:sz w:val="24"/>
          <w:szCs w:val="24"/>
          <w:lang w:val="en-US" w:eastAsia="en-US" w:bidi="en-US"/>
        </w:rPr>
        <w:t xml:space="preserve"> </w:t>
      </w:r>
      <w:r w:rsidRPr="00824B81">
        <w:rPr>
          <w:rFonts w:ascii="Times New Roman" w:eastAsia="Arial" w:hAnsi="Times New Roman" w:cs="Times New Roman"/>
          <w:noProof/>
          <w:sz w:val="24"/>
          <w:szCs w:val="24"/>
          <w:lang w:val="en-US" w:eastAsia="en-US" w:bidi="en-US"/>
        </w:rPr>
        <w:t>and</w:t>
      </w:r>
      <w:r w:rsidRPr="00824B81">
        <w:rPr>
          <w:rFonts w:ascii="Times New Roman" w:eastAsia="Arial" w:hAnsi="Times New Roman" w:cs="Times New Roman"/>
          <w:sz w:val="24"/>
          <w:szCs w:val="24"/>
          <w:lang w:val="en-US" w:eastAsia="en-US" w:bidi="en-US"/>
        </w:rPr>
        <w:t xml:space="preserve"> to the best of the Artists knowledge and belief, the Art does not infringe upon the copyrights or other proprietary rights of any other party.</w:t>
      </w:r>
    </w:p>
    <w:p w14:paraId="05142A5A"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A96834"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0B0F84DC" w14:textId="77777777" w:rsidR="00D45BCE" w:rsidRPr="00824B81" w:rsidRDefault="00740535">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b/>
          <w:sz w:val="24"/>
          <w:szCs w:val="24"/>
          <w:lang w:val="en-US" w:eastAsia="en-US" w:bidi="en-US"/>
        </w:rPr>
        <w:t>PROPRIETARY RIGHTS</w:t>
      </w:r>
    </w:p>
    <w:p w14:paraId="6D68AA09"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500B5C" w14:textId="77777777" w:rsidR="00D45BCE" w:rsidRPr="00824B81" w:rsidRDefault="00740535">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Website owner acknowledges and agrees that the Artist maintains all exclusive rights in and to all proprietary rights relative to the Art, including but not limited to the copyright and all moral rights and other rights that may exist under any state or federal law, subject only to the right of Website Owner to use the Art within the scope of this Agreement. Website Owner agrees that it shall not contest, dispute, or take any actions in contravention of the proprietary rights of the Artist in and to the Art and depictions thereof.</w:t>
      </w:r>
    </w:p>
    <w:p w14:paraId="10D0BE70"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3268563" w14:textId="77777777" w:rsidR="00D45BCE" w:rsidRPr="00824B81" w:rsidRDefault="00740535">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shall have the right to obtain and apply for a copyright registration relative to the graphical depiction of the Art, to the extent separate copyright of such graphical depiction is available or necessary.</w:t>
      </w:r>
    </w:p>
    <w:p w14:paraId="67D7F15E"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538B26" w14:textId="77777777" w:rsidR="00D45BCE" w:rsidRPr="00824B81" w:rsidRDefault="00740535">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Artist agrees to indemnify, hold harmless and defend Website Owner from and against any and all claims that the </w:t>
      </w:r>
      <w:r w:rsidRPr="00824B81">
        <w:rPr>
          <w:rFonts w:ascii="Times New Roman" w:eastAsia="Arial" w:hAnsi="Times New Roman" w:cs="Times New Roman"/>
          <w:noProof/>
          <w:sz w:val="24"/>
          <w:szCs w:val="24"/>
          <w:lang w:val="en-US" w:eastAsia="en-US" w:bidi="en-US"/>
        </w:rPr>
        <w:t>Art</w:t>
      </w:r>
      <w:r w:rsidRPr="00824B81">
        <w:rPr>
          <w:rFonts w:ascii="Times New Roman" w:eastAsia="Arial" w:hAnsi="Times New Roman" w:cs="Times New Roman"/>
          <w:sz w:val="24"/>
          <w:szCs w:val="24"/>
          <w:lang w:val="en-US" w:eastAsia="en-US" w:bidi="en-US"/>
        </w:rPr>
        <w:t xml:space="preserve"> infringes upon the proprietary rights of any other party.</w:t>
      </w:r>
    </w:p>
    <w:p w14:paraId="3A0E0F24"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67A5DA" w14:textId="77777777" w:rsidR="00D45BCE" w:rsidRPr="00824B81" w:rsidRDefault="00740535">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rtist shall have the sole and exclusive right, in its discretion, to bring any claim, suit, threat or demand against any other party claiming infringement upon the proprietary rights of the Artist in and to the Art.</w:t>
      </w:r>
    </w:p>
    <w:p w14:paraId="4B528ADD" w14:textId="3FFD277A" w:rsidR="00D45BCE"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E05519" w14:textId="522DA1DB" w:rsid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A73F7A" w14:textId="1A3AFAE6" w:rsid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B7F948" w14:textId="23E3340C" w:rsid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50719F" w14:textId="77777777" w:rsidR="00824B81" w:rsidRPr="00824B81" w:rsidRDefault="00824B8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A624FD"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E5DC8B" w14:textId="77777777" w:rsidR="00D45BCE" w:rsidRPr="00824B81" w:rsidRDefault="00740535">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b/>
          <w:sz w:val="24"/>
          <w:szCs w:val="24"/>
          <w:lang w:val="en-US" w:eastAsia="en-US" w:bidi="en-US"/>
        </w:rPr>
        <w:t>MISCELLANEOUS PROVISIONS</w:t>
      </w:r>
    </w:p>
    <w:p w14:paraId="054AAA26"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C6E2BA1" w14:textId="05DC680D" w:rsidR="00D45BCE" w:rsidRPr="00824B81" w:rsidRDefault="00740535">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All </w:t>
      </w:r>
      <w:r w:rsidRPr="00824B81">
        <w:rPr>
          <w:rFonts w:ascii="Times New Roman" w:eastAsia="Arial" w:hAnsi="Times New Roman" w:cs="Times New Roman"/>
          <w:noProof/>
          <w:sz w:val="24"/>
          <w:szCs w:val="24"/>
          <w:lang w:val="en-US" w:eastAsia="en-US" w:bidi="en-US"/>
        </w:rPr>
        <w:t>notice</w:t>
      </w:r>
      <w:r w:rsidR="00824B81">
        <w:rPr>
          <w:rFonts w:ascii="Times New Roman" w:eastAsia="Arial" w:hAnsi="Times New Roman" w:cs="Times New Roman"/>
          <w:noProof/>
          <w:sz w:val="24"/>
          <w:szCs w:val="24"/>
          <w:lang w:val="en-US" w:eastAsia="en-US" w:bidi="en-US"/>
        </w:rPr>
        <w:t>s</w:t>
      </w:r>
      <w:r w:rsidRPr="00824B81">
        <w:rPr>
          <w:rFonts w:ascii="Times New Roman" w:eastAsia="Arial" w:hAnsi="Times New Roman" w:cs="Times New Roman"/>
          <w:sz w:val="24"/>
          <w:szCs w:val="24"/>
          <w:lang w:val="en-US" w:eastAsia="en-US" w:bidi="en-US"/>
        </w:rPr>
        <w:t xml:space="preserve"> herein shall be sent via certified or registered mail, return receipt </w:t>
      </w:r>
      <w:r w:rsidRPr="00824B81">
        <w:rPr>
          <w:rFonts w:ascii="Times New Roman" w:eastAsia="Arial" w:hAnsi="Times New Roman" w:cs="Times New Roman"/>
          <w:noProof/>
          <w:sz w:val="24"/>
          <w:szCs w:val="24"/>
          <w:lang w:val="en-US" w:eastAsia="en-US" w:bidi="en-US"/>
        </w:rPr>
        <w:t>requested</w:t>
      </w:r>
      <w:r w:rsidRPr="00824B81">
        <w:rPr>
          <w:rFonts w:ascii="Times New Roman" w:eastAsia="Arial" w:hAnsi="Times New Roman" w:cs="Times New Roman"/>
          <w:sz w:val="24"/>
          <w:szCs w:val="24"/>
          <w:lang w:val="en-US" w:eastAsia="en-US" w:bidi="en-US"/>
        </w:rPr>
        <w:t xml:space="preserve"> or delivered by reputable national overnight delivery service, to the parties at their respective addresses as set forth on the signature page of this Agreement. Either party may change its address for purposes of this Agreement by giving written notice to the other party as set forth herein.</w:t>
      </w:r>
    </w:p>
    <w:p w14:paraId="498C7F54" w14:textId="77777777" w:rsidR="00D45BCE" w:rsidRPr="00824B81" w:rsidRDefault="00740535">
      <w:pPr>
        <w:pStyle w:val="PlainText"/>
        <w:tabs>
          <w:tab w:val="left" w:pos="28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ab/>
      </w:r>
    </w:p>
    <w:p w14:paraId="2DFD8A11" w14:textId="40CEC0E6" w:rsidR="00D45BCE" w:rsidRPr="00824B81" w:rsidRDefault="00740535">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This Agreement shall be governed by</w:t>
      </w:r>
      <w:r w:rsidR="00824B81">
        <w:rPr>
          <w:rFonts w:ascii="Times New Roman" w:eastAsia="Arial" w:hAnsi="Times New Roman" w:cs="Times New Roman"/>
          <w:sz w:val="24"/>
          <w:szCs w:val="24"/>
          <w:lang w:val="en-US" w:eastAsia="en-US" w:bidi="en-US"/>
        </w:rPr>
        <w:t>,</w:t>
      </w:r>
      <w:r w:rsidRPr="00824B81">
        <w:rPr>
          <w:rFonts w:ascii="Times New Roman" w:eastAsia="Arial" w:hAnsi="Times New Roman" w:cs="Times New Roman"/>
          <w:sz w:val="24"/>
          <w:szCs w:val="24"/>
          <w:lang w:val="en-US" w:eastAsia="en-US" w:bidi="en-US"/>
        </w:rPr>
        <w:t xml:space="preserve"> </w:t>
      </w:r>
      <w:r w:rsidRPr="00824B81">
        <w:rPr>
          <w:rFonts w:ascii="Times New Roman" w:eastAsia="Arial" w:hAnsi="Times New Roman" w:cs="Times New Roman"/>
          <w:noProof/>
          <w:sz w:val="24"/>
          <w:szCs w:val="24"/>
          <w:lang w:val="en-US" w:eastAsia="en-US" w:bidi="en-US"/>
        </w:rPr>
        <w:t>and</w:t>
      </w:r>
      <w:r w:rsidRPr="00824B81">
        <w:rPr>
          <w:rFonts w:ascii="Times New Roman" w:eastAsia="Arial" w:hAnsi="Times New Roman" w:cs="Times New Roman"/>
          <w:sz w:val="24"/>
          <w:szCs w:val="24"/>
          <w:lang w:val="en-US" w:eastAsia="en-US" w:bidi="en-US"/>
        </w:rPr>
        <w:t xml:space="preserve"> any dispute or interpretation hereof shall be under the laws of the State of [</w:t>
      </w:r>
      <w:r w:rsidR="00824B81">
        <w:rPr>
          <w:rFonts w:ascii="Times New Roman" w:eastAsia="Arial" w:hAnsi="Times New Roman" w:cs="Times New Roman"/>
          <w:sz w:val="24"/>
          <w:szCs w:val="24"/>
          <w:lang w:val="en-US" w:eastAsia="en-US" w:bidi="en-US"/>
        </w:rPr>
        <w:t>COUNTRY</w:t>
      </w:r>
      <w:r w:rsidRPr="00824B81">
        <w:rPr>
          <w:rFonts w:ascii="Times New Roman" w:eastAsia="Arial" w:hAnsi="Times New Roman" w:cs="Times New Roman"/>
          <w:sz w:val="24"/>
          <w:szCs w:val="24"/>
          <w:lang w:val="en-US" w:eastAsia="en-US" w:bidi="en-US"/>
        </w:rPr>
        <w:t>]. The parties agree that any legal action relative hereto shall be brought in the courts in [</w:t>
      </w:r>
      <w:r w:rsidR="00824B81">
        <w:rPr>
          <w:rFonts w:ascii="Times New Roman" w:eastAsia="Arial" w:hAnsi="Times New Roman" w:cs="Times New Roman"/>
          <w:sz w:val="24"/>
          <w:szCs w:val="24"/>
          <w:lang w:val="en-US" w:eastAsia="en-US" w:bidi="en-US"/>
        </w:rPr>
        <w:t>NATIONAL</w:t>
      </w:r>
      <w:r w:rsidRPr="00824B81">
        <w:rPr>
          <w:rFonts w:ascii="Times New Roman" w:eastAsia="Arial" w:hAnsi="Times New Roman" w:cs="Times New Roman"/>
          <w:sz w:val="24"/>
          <w:szCs w:val="24"/>
          <w:lang w:val="en-US" w:eastAsia="en-US" w:bidi="en-US"/>
        </w:rPr>
        <w:t xml:space="preserve">/STATE] and each of the parties </w:t>
      </w:r>
      <w:r w:rsidRPr="00824B81">
        <w:rPr>
          <w:rFonts w:ascii="Times New Roman" w:eastAsia="Arial" w:hAnsi="Times New Roman" w:cs="Times New Roman"/>
          <w:noProof/>
          <w:sz w:val="24"/>
          <w:szCs w:val="24"/>
          <w:lang w:val="en-US" w:eastAsia="en-US" w:bidi="en-US"/>
        </w:rPr>
        <w:t>consent</w:t>
      </w:r>
      <w:r w:rsidR="00824B81">
        <w:rPr>
          <w:rFonts w:ascii="Times New Roman" w:eastAsia="Arial" w:hAnsi="Times New Roman" w:cs="Times New Roman"/>
          <w:noProof/>
          <w:sz w:val="24"/>
          <w:szCs w:val="24"/>
          <w:lang w:val="en-US" w:eastAsia="en-US" w:bidi="en-US"/>
        </w:rPr>
        <w:t>s</w:t>
      </w:r>
      <w:r w:rsidRPr="00824B81">
        <w:rPr>
          <w:rFonts w:ascii="Times New Roman" w:eastAsia="Arial" w:hAnsi="Times New Roman" w:cs="Times New Roman"/>
          <w:sz w:val="24"/>
          <w:szCs w:val="24"/>
          <w:lang w:val="en-US" w:eastAsia="en-US" w:bidi="en-US"/>
        </w:rPr>
        <w:t xml:space="preserve"> to </w:t>
      </w:r>
      <w:r w:rsidR="00824B81">
        <w:rPr>
          <w:rFonts w:ascii="Times New Roman" w:eastAsia="Arial" w:hAnsi="Times New Roman" w:cs="Times New Roman"/>
          <w:sz w:val="24"/>
          <w:szCs w:val="24"/>
          <w:lang w:val="en-US" w:eastAsia="en-US" w:bidi="en-US"/>
        </w:rPr>
        <w:t xml:space="preserve">the </w:t>
      </w:r>
      <w:r w:rsidRPr="00824B81">
        <w:rPr>
          <w:rFonts w:ascii="Times New Roman" w:eastAsia="Arial" w:hAnsi="Times New Roman" w:cs="Times New Roman"/>
          <w:noProof/>
          <w:sz w:val="24"/>
          <w:szCs w:val="24"/>
          <w:lang w:val="en-US" w:eastAsia="en-US" w:bidi="en-US"/>
        </w:rPr>
        <w:t>jurisdiction</w:t>
      </w:r>
      <w:r w:rsidRPr="00824B81">
        <w:rPr>
          <w:rFonts w:ascii="Times New Roman" w:eastAsia="Arial" w:hAnsi="Times New Roman" w:cs="Times New Roman"/>
          <w:sz w:val="24"/>
          <w:szCs w:val="24"/>
          <w:lang w:val="en-US" w:eastAsia="en-US" w:bidi="en-US"/>
        </w:rPr>
        <w:t xml:space="preserve"> of such courts.</w:t>
      </w:r>
    </w:p>
    <w:p w14:paraId="72A66BC4"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8123E1" w14:textId="10A04D02" w:rsidR="00D45BCE" w:rsidRPr="00824B81" w:rsidRDefault="00740535">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This Agreement shall be binding upon and shall inure to the benefit of the parties and their respective successors, assigns, executors, estates, and administrators. This</w:t>
      </w:r>
      <w:r w:rsidR="0049575A">
        <w:rPr>
          <w:rFonts w:ascii="Times New Roman" w:eastAsia="Arial" w:hAnsi="Times New Roman" w:cs="Times New Roman"/>
          <w:sz w:val="24"/>
          <w:szCs w:val="24"/>
          <w:lang w:val="en-US" w:eastAsia="en-US" w:bidi="en-US"/>
        </w:rPr>
        <w:t xml:space="preserve"> licence </w:t>
      </w:r>
      <w:r w:rsidRPr="00824B81">
        <w:rPr>
          <w:rFonts w:ascii="Times New Roman" w:eastAsia="Arial" w:hAnsi="Times New Roman" w:cs="Times New Roman"/>
          <w:sz w:val="24"/>
          <w:szCs w:val="24"/>
          <w:lang w:val="en-US" w:eastAsia="en-US" w:bidi="en-US"/>
        </w:rPr>
        <w:t>may not be assigned by the Website Owner.</w:t>
      </w:r>
    </w:p>
    <w:p w14:paraId="764A5B4E"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9DC72F" w14:textId="77777777" w:rsidR="00D45BCE" w:rsidRPr="00824B81" w:rsidRDefault="00740535">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The waiver of an instance of breach or default by either party shall not act as a modification of this Agreement nor shall it foreclose such party from claiming subsequent breaches or default based upon the same or different set of circumstances. </w:t>
      </w:r>
    </w:p>
    <w:p w14:paraId="48EF15B0"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1FE2F2" w14:textId="29EE09C8" w:rsidR="00D45BCE" w:rsidRPr="00824B81" w:rsidRDefault="00740535">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 xml:space="preserve">This Agreement contains the entire understanding of the parties relative to the subject matter hereof and </w:t>
      </w:r>
      <w:r w:rsidR="00824B81" w:rsidRPr="00824B81">
        <w:rPr>
          <w:rFonts w:ascii="Times New Roman" w:eastAsia="Arial" w:hAnsi="Times New Roman" w:cs="Times New Roman"/>
          <w:sz w:val="24"/>
          <w:szCs w:val="24"/>
          <w:lang w:val="en-US" w:eastAsia="en-US" w:bidi="en-US"/>
        </w:rPr>
        <w:t>supersedes</w:t>
      </w:r>
      <w:r w:rsidRPr="00824B81">
        <w:rPr>
          <w:rFonts w:ascii="Times New Roman" w:eastAsia="Arial" w:hAnsi="Times New Roman" w:cs="Times New Roman"/>
          <w:sz w:val="24"/>
          <w:szCs w:val="24"/>
          <w:lang w:val="en-US" w:eastAsia="en-US" w:bidi="en-US"/>
        </w:rPr>
        <w:t xml:space="preserve"> and replaces all prior agreements and understandings between the parties. </w:t>
      </w:r>
    </w:p>
    <w:p w14:paraId="3D5227DE"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D05435" w14:textId="1F01E667" w:rsidR="00D45BCE" w:rsidRPr="00824B81" w:rsidRDefault="00740535">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This Agreement may only be modified by a written agreement duly executed by authori</w:t>
      </w:r>
      <w:r w:rsidR="00824B81">
        <w:rPr>
          <w:rFonts w:ascii="Times New Roman" w:eastAsia="Arial" w:hAnsi="Times New Roman" w:cs="Times New Roman"/>
          <w:sz w:val="24"/>
          <w:szCs w:val="24"/>
          <w:lang w:val="en-US" w:eastAsia="en-US" w:bidi="en-US"/>
        </w:rPr>
        <w:t>s</w:t>
      </w:r>
      <w:r w:rsidRPr="00824B81">
        <w:rPr>
          <w:rFonts w:ascii="Times New Roman" w:eastAsia="Arial" w:hAnsi="Times New Roman" w:cs="Times New Roman"/>
          <w:sz w:val="24"/>
          <w:szCs w:val="24"/>
          <w:lang w:val="en-US" w:eastAsia="en-US" w:bidi="en-US"/>
        </w:rPr>
        <w:t>ed representatives of each of the parties.</w:t>
      </w:r>
    </w:p>
    <w:p w14:paraId="3A3B1F97"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37AF63"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50200A" w14:textId="77777777" w:rsidR="00D45BCE" w:rsidRPr="00824B81" w:rsidRDefault="007405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24B81">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74E9E683"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3D2959" w14:textId="77777777" w:rsidR="00D45BCE" w:rsidRPr="00824B81" w:rsidRDefault="007405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24B81">
        <w:rPr>
          <w:rFonts w:eastAsia="Arial"/>
          <w:color w:val="000000"/>
          <w:lang w:val="en-US" w:eastAsia="en-US" w:bidi="en-US"/>
        </w:rPr>
        <w:t>WEBSITE OWNER</w:t>
      </w:r>
      <w:r w:rsidRPr="00824B81">
        <w:rPr>
          <w:rFonts w:eastAsia="Arial"/>
          <w:lang w:val="en-CA" w:eastAsia="en-CA" w:bidi="en-CA"/>
        </w:rPr>
        <w:tab/>
      </w:r>
      <w:r w:rsidRPr="00824B81">
        <w:rPr>
          <w:rFonts w:eastAsia="Arial"/>
          <w:lang w:val="en-CA" w:eastAsia="en-CA" w:bidi="en-CA"/>
        </w:rPr>
        <w:tab/>
      </w:r>
      <w:r w:rsidRPr="00824B81">
        <w:rPr>
          <w:rFonts w:eastAsia="Arial"/>
          <w:lang w:val="en-CA" w:eastAsia="en-CA" w:bidi="en-CA"/>
        </w:rPr>
        <w:tab/>
      </w:r>
      <w:r w:rsidRPr="00824B81">
        <w:rPr>
          <w:rFonts w:eastAsia="Arial"/>
          <w:lang w:val="en-CA" w:eastAsia="en-CA" w:bidi="en-CA"/>
        </w:rPr>
        <w:tab/>
      </w:r>
      <w:r w:rsidRPr="00824B81">
        <w:rPr>
          <w:rFonts w:eastAsia="Arial"/>
          <w:lang w:val="en-CA" w:eastAsia="en-CA" w:bidi="en-CA"/>
        </w:rPr>
        <w:tab/>
        <w:t>ARTIST</w:t>
      </w:r>
    </w:p>
    <w:p w14:paraId="61681B9D" w14:textId="77777777" w:rsidR="00D45BCE" w:rsidRPr="00824B81" w:rsidRDefault="00D45B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1F83F88" w14:textId="77777777" w:rsidR="00D45BCE" w:rsidRPr="00824B81" w:rsidRDefault="00D45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5BAA3B04" w14:textId="77777777" w:rsidR="00D45BCE" w:rsidRPr="00824B81" w:rsidRDefault="0074053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r w:rsidRPr="00824B81">
        <w:rPr>
          <w:rFonts w:ascii="Times New Roman" w:eastAsia="Arial" w:hAnsi="Times New Roman" w:cs="Times New Roman"/>
          <w:sz w:val="24"/>
          <w:szCs w:val="24"/>
          <w:u w:val="single"/>
          <w:lang w:val="en-CA" w:eastAsia="en-CA" w:bidi="en-CA"/>
        </w:rPr>
        <w:tab/>
      </w:r>
    </w:p>
    <w:p w14:paraId="2CA6F6F9" w14:textId="6458EAD6" w:rsidR="00D45BCE" w:rsidRPr="00824B81" w:rsidRDefault="0074053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824B81">
        <w:rPr>
          <w:rFonts w:eastAsia="Arial"/>
          <w:color w:val="000000"/>
          <w:lang w:val="en-CA" w:eastAsia="en-CA" w:bidi="en-CA"/>
        </w:rPr>
        <w:t>Authori</w:t>
      </w:r>
      <w:r w:rsidR="00824B81">
        <w:rPr>
          <w:rFonts w:eastAsia="Arial"/>
          <w:color w:val="000000"/>
          <w:lang w:val="en-CA" w:eastAsia="en-CA" w:bidi="en-CA"/>
        </w:rPr>
        <w:t>s</w:t>
      </w:r>
      <w:r w:rsidRPr="00824B81">
        <w:rPr>
          <w:rFonts w:eastAsia="Arial"/>
          <w:color w:val="000000"/>
          <w:lang w:val="en-CA" w:eastAsia="en-CA" w:bidi="en-CA"/>
        </w:rPr>
        <w:t>ed Signature</w:t>
      </w:r>
      <w:r w:rsidRPr="00824B81">
        <w:rPr>
          <w:rFonts w:eastAsia="Arial"/>
          <w:color w:val="000000"/>
          <w:lang w:val="en-CA" w:eastAsia="en-CA" w:bidi="en-CA"/>
        </w:rPr>
        <w:tab/>
        <w:t>Authori</w:t>
      </w:r>
      <w:r w:rsidR="00824B81">
        <w:rPr>
          <w:rFonts w:eastAsia="Arial"/>
          <w:color w:val="000000"/>
          <w:lang w:val="en-CA" w:eastAsia="en-CA" w:bidi="en-CA"/>
        </w:rPr>
        <w:t>s</w:t>
      </w:r>
      <w:r w:rsidRPr="00824B81">
        <w:rPr>
          <w:rFonts w:eastAsia="Arial"/>
          <w:color w:val="000000"/>
          <w:lang w:val="en-CA" w:eastAsia="en-CA" w:bidi="en-CA"/>
        </w:rPr>
        <w:t>ed Signature</w:t>
      </w:r>
    </w:p>
    <w:p w14:paraId="1C5D853A" w14:textId="2BFA0417" w:rsidR="00D45BCE" w:rsidRDefault="00D45BC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p>
    <w:p w14:paraId="317BB64E" w14:textId="720DA0E7" w:rsidR="00824B81" w:rsidRDefault="00824B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p>
    <w:p w14:paraId="0FE2C491" w14:textId="77777777" w:rsidR="00824B81" w:rsidRPr="00824B81" w:rsidRDefault="00824B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p>
    <w:p w14:paraId="4ACCC295" w14:textId="77777777" w:rsidR="00D45BCE" w:rsidRPr="00824B81" w:rsidRDefault="0074053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r w:rsidRPr="00824B81">
        <w:rPr>
          <w:rFonts w:eastAsia="Arial"/>
          <w:u w:val="single"/>
          <w:lang w:val="en-CA" w:eastAsia="en-CA" w:bidi="en-CA"/>
        </w:rPr>
        <w:tab/>
      </w:r>
    </w:p>
    <w:p w14:paraId="2C51B708" w14:textId="77777777" w:rsidR="00D45BCE" w:rsidRPr="00824B81" w:rsidRDefault="0074053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824B81">
        <w:rPr>
          <w:rFonts w:eastAsia="Arial"/>
          <w:color w:val="000000"/>
          <w:lang w:val="en-CA" w:eastAsia="en-CA" w:bidi="en-CA"/>
        </w:rPr>
        <w:t>Print Name and Title</w:t>
      </w:r>
      <w:r w:rsidRPr="00824B81">
        <w:rPr>
          <w:rFonts w:eastAsia="Arial"/>
          <w:color w:val="000000"/>
          <w:lang w:val="en-CA" w:eastAsia="en-CA" w:bidi="en-CA"/>
        </w:rPr>
        <w:tab/>
        <w:t>Print Name and Title</w:t>
      </w:r>
    </w:p>
    <w:p w14:paraId="55E76CC5" w14:textId="3B0E90E8" w:rsidR="00D45BCE" w:rsidRPr="00824B81" w:rsidRDefault="007405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24B81">
        <w:rPr>
          <w:rFonts w:ascii="Times New Roman" w:eastAsia="Arial" w:hAnsi="Times New Roman" w:cs="Times New Roman"/>
          <w:b/>
          <w:sz w:val="24"/>
          <w:szCs w:val="24"/>
          <w:u w:val="single"/>
          <w:lang w:val="en-US" w:eastAsia="en-US" w:bidi="en-US"/>
        </w:rPr>
        <w:br w:type="page"/>
      </w:r>
      <w:r w:rsidR="00824B81">
        <w:rPr>
          <w:rFonts w:ascii="Times New Roman" w:eastAsia="Arial" w:hAnsi="Times New Roman" w:cs="Times New Roman"/>
          <w:b/>
          <w:sz w:val="24"/>
          <w:szCs w:val="24"/>
          <w:u w:val="single"/>
          <w:lang w:val="en-US" w:eastAsia="en-US" w:bidi="en-US"/>
        </w:rPr>
        <w:t>ANNEXURE</w:t>
      </w:r>
      <w:r w:rsidRPr="00824B81">
        <w:rPr>
          <w:rFonts w:ascii="Times New Roman" w:eastAsia="Arial" w:hAnsi="Times New Roman" w:cs="Times New Roman"/>
          <w:b/>
          <w:sz w:val="24"/>
          <w:szCs w:val="24"/>
          <w:u w:val="single"/>
          <w:lang w:val="en-US" w:eastAsia="en-US" w:bidi="en-US"/>
        </w:rPr>
        <w:t xml:space="preserve"> “A”</w:t>
      </w:r>
    </w:p>
    <w:p w14:paraId="2A44AA9E" w14:textId="77777777" w:rsidR="00D45BCE" w:rsidRPr="00824B81" w:rsidRDefault="0074053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824B81">
        <w:rPr>
          <w:rFonts w:ascii="Times New Roman" w:eastAsia="Arial" w:hAnsi="Times New Roman" w:cs="Times New Roman"/>
          <w:b/>
          <w:sz w:val="24"/>
          <w:szCs w:val="24"/>
          <w:u w:val="single"/>
          <w:lang w:val="en-US" w:eastAsia="en-US" w:bidi="en-US"/>
        </w:rPr>
        <w:t>DESCRIPTION OF THE ART</w:t>
      </w:r>
    </w:p>
    <w:p w14:paraId="27523C34"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DC5156"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291DCB" w14:textId="77777777" w:rsidR="00D45BCE" w:rsidRPr="00824B81" w:rsidRDefault="00D45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D45BCE" w:rsidRPr="00824B81">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1CF8E" w14:textId="77777777" w:rsidR="00FC5C81" w:rsidRDefault="00FC5C81">
      <w:r>
        <w:separator/>
      </w:r>
    </w:p>
  </w:endnote>
  <w:endnote w:type="continuationSeparator" w:id="0">
    <w:p w14:paraId="1348FF4D" w14:textId="77777777" w:rsidR="00FC5C81" w:rsidRDefault="00FC5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53828" w14:textId="77777777" w:rsidR="00D45BCE" w:rsidRDefault="0074053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Website Art License</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24B8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824B81">
      <w:rPr>
        <w:rStyle w:val="PageNumber"/>
        <w:rFonts w:ascii="Arial" w:eastAsia="Arial" w:hAnsi="Arial" w:cs="Arial"/>
        <w:noProof/>
        <w:sz w:val="20"/>
      </w:rPr>
      <w:t>1</w:t>
    </w:r>
    <w:r>
      <w:rPr>
        <w:rStyle w:val="PageNumber"/>
        <w:rFonts w:eastAsia="Arial"/>
        <w:noProof/>
      </w:rPr>
      <w:fldChar w:fldCharType="end"/>
    </w:r>
  </w:p>
  <w:p w14:paraId="2FA85E14" w14:textId="77777777" w:rsidR="00D45BCE" w:rsidRDefault="00D45BC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5DBAC" w14:textId="77777777" w:rsidR="00FC5C81" w:rsidRDefault="00FC5C81">
      <w:r>
        <w:separator/>
      </w:r>
    </w:p>
  </w:footnote>
  <w:footnote w:type="continuationSeparator" w:id="0">
    <w:p w14:paraId="5FD773DC" w14:textId="77777777" w:rsidR="00FC5C81" w:rsidRDefault="00FC5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50F5B" w14:textId="77777777" w:rsidR="00D45BCE" w:rsidRDefault="00D45BC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616F0"/>
    <w:multiLevelType w:val="multilevel"/>
    <w:tmpl w:val="31CA862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CA1528A"/>
    <w:multiLevelType w:val="multilevel"/>
    <w:tmpl w:val="A45E290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D5963B7"/>
    <w:multiLevelType w:val="singleLevel"/>
    <w:tmpl w:val="4F5E59E6"/>
    <w:lvl w:ilvl="0">
      <w:start w:val="1"/>
      <w:numFmt w:val="upperLetter"/>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D6B0C83"/>
    <w:multiLevelType w:val="multilevel"/>
    <w:tmpl w:val="5C3A9C0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4391FC7"/>
    <w:multiLevelType w:val="multilevel"/>
    <w:tmpl w:val="9DF4203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34A67F32"/>
    <w:multiLevelType w:val="singleLevel"/>
    <w:tmpl w:val="0C66109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4D493ECD"/>
    <w:multiLevelType w:val="multilevel"/>
    <w:tmpl w:val="F550A42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5"/>
  </w:num>
  <w:num w:numId="3">
    <w:abstractNumId w:val="4"/>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M3NLGwNDU1NbFU0lEKTi0uzszPAykwqgUApGyS3SwAAAA="/>
    <w:docVar w:name="Description" w:val="This particular legal document or agreement of assignment is used to assist in articulating the terms of a website art license agreement. See other legal documents that you may be interested in at https://www.templateguru.co.za/templates/legal/"/>
    <w:docVar w:name="Excerpt" w:val="WEBSITE ART LICENSE_x000a_This Website Art License (the “Agreement”) is made and effective RECITALS A. Website Owner is the owner and operator of a certain website accessible through the_x000a_World Wide Web at the following URL: [ADDRESS]._x000a_B. Artist is the creator of certain original works of art described in Annexure “A” attached hereto and made a part hereof (the “Art”). C. Artist represents and warrants that the Art is original works of authorship created solely by the Artist and that the Artist is the sole and exclusive copyright owner in_x000a_and to said Art."/>
    <w:docVar w:name="Source" w:val="https://evoilgh.com"/>
    <w:docVar w:name="Tags" w:val="license agreements, confidentiality, entrepreneur, legal documents, entrepreneurship, trademark, assignment, software, invention, trademark, distribution, oriented, patent, website art, website art license template, _x000a_  website art license  example"/>
  </w:docVars>
  <w:rsids>
    <w:rsidRoot w:val="00D45BCE"/>
    <w:rsid w:val="0049575A"/>
    <w:rsid w:val="004B3971"/>
    <w:rsid w:val="005B7F19"/>
    <w:rsid w:val="00740535"/>
    <w:rsid w:val="00824B81"/>
    <w:rsid w:val="008722CC"/>
    <w:rsid w:val="00CB0EFF"/>
    <w:rsid w:val="00CB1E95"/>
    <w:rsid w:val="00D45BCE"/>
    <w:rsid w:val="00FC5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7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__________________.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46</Words>
  <Characters>6188</Characters>
  <Application>Microsoft Office Word</Application>
  <DocSecurity>0</DocSecurity>
  <Lines>187</Lines>
  <Paragraphs>49</Paragraphs>
  <ScaleCrop>false</ScaleCrop>
  <HeadingPairs>
    <vt:vector size="2" baseType="variant">
      <vt:variant>
        <vt:lpstr>Title</vt:lpstr>
      </vt:variant>
      <vt:variant>
        <vt:i4>1</vt:i4>
      </vt:variant>
    </vt:vector>
  </HeadingPairs>
  <TitlesOfParts>
    <vt:vector size="1" baseType="lpstr">
      <vt:lpstr>WEBSITE ART LICENSE</vt:lpstr>
    </vt:vector>
  </TitlesOfParts>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54:00Z</dcterms:created>
  <dcterms:modified xsi:type="dcterms:W3CDTF">2019-10-21T19:12:00Z</dcterms:modified>
  <cp:category/>
</cp:coreProperties>
</file>